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83492D" w14:textId="77777777" w:rsidR="00BC74B0" w:rsidRDefault="00463790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89B109A" wp14:editId="3FD8A1D6">
                <wp:simplePos x="0" y="0"/>
                <wp:positionH relativeFrom="column">
                  <wp:posOffset>1352550</wp:posOffset>
                </wp:positionH>
                <wp:positionV relativeFrom="paragraph">
                  <wp:posOffset>3225165</wp:posOffset>
                </wp:positionV>
                <wp:extent cx="6686550" cy="730885"/>
                <wp:effectExtent l="0" t="0" r="0" b="0"/>
                <wp:wrapNone/>
                <wp:docPr id="9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86550" cy="730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BDA85AF" w14:textId="77777777" w:rsidR="00BC74B0" w:rsidRDefault="00DB1CDA" w:rsidP="00C63A1D">
                            <w:pPr>
                              <w:rPr>
                                <w:rFonts w:ascii="Georgia" w:hAnsi="Georgia"/>
                                <w:sz w:val="54"/>
                                <w:szCs w:val="54"/>
                                <w:lang w:bidi="ar-IQ"/>
                              </w:rPr>
                            </w:pPr>
                            <w:r>
                              <w:rPr>
                                <w:rFonts w:ascii="Georgia" w:hAnsi="Georgia" w:hint="cs"/>
                                <w:sz w:val="54"/>
                                <w:szCs w:val="54"/>
                                <w:rtl/>
                                <w:lang w:bidi="ar-IQ"/>
                              </w:rPr>
                              <w:t xml:space="preserve">د. دلوفان سيف الدين سعدى غفورى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89B109A" id="Rectangle 8" o:spid="_x0000_s1026" style="position:absolute;margin-left:106.5pt;margin-top:253.95pt;width:526.5pt;height:57.5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" filled="f" stroked="f">
                <v:textbox>
                  <w:txbxContent>
                    <w:p w14:paraId="0BDA85AF" w14:textId="77777777" w:rsidR="00BC74B0" w:rsidRDefault="00DB1CDA" w:rsidP="00C63A1D">
                      <w:pPr>
                        <w:rPr>
                          <w:rFonts w:ascii="Georgia" w:hAnsi="Georgia"/>
                          <w:sz w:val="54"/>
                          <w:szCs w:val="54"/>
                          <w:lang w:bidi="ar-IQ"/>
                        </w:rPr>
                      </w:pPr>
                      <w:r>
                        <w:rPr>
                          <w:rFonts w:ascii="Georgia" w:hAnsi="Georgia" w:hint="cs"/>
                          <w:sz w:val="54"/>
                          <w:szCs w:val="54"/>
                          <w:rtl/>
                          <w:lang w:bidi="ar-IQ"/>
                        </w:rPr>
                        <w:t xml:space="preserve">د. دلوفان سيف الدين سعدى غفورى             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4C569ED" wp14:editId="547DAB79">
                <wp:simplePos x="0" y="0"/>
                <wp:positionH relativeFrom="column">
                  <wp:posOffset>1145540</wp:posOffset>
                </wp:positionH>
                <wp:positionV relativeFrom="paragraph">
                  <wp:posOffset>5283835</wp:posOffset>
                </wp:positionV>
                <wp:extent cx="1871980" cy="1118870"/>
                <wp:effectExtent l="0" t="0" r="0" b="5080"/>
                <wp:wrapNone/>
                <wp:docPr id="4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1980" cy="11188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1FB0CD0A" w14:textId="77777777" w:rsidR="00BC74B0" w:rsidRDefault="0046379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43B5912" wp14:editId="63D4D71C">
                                  <wp:extent cx="1680210" cy="1027430"/>
                                  <wp:effectExtent l="0" t="0" r="0" b="127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Picture 10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80210" cy="102786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4C569ED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margin-left:90.2pt;margin-top:416.05pt;width:147.4pt;height:88.1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" filled="f" stroked="f">
                <v:textbox>
                  <w:txbxContent>
                    <w:p w14:paraId="1FB0CD0A" w14:textId="77777777" w:rsidR="00BC74B0" w:rsidRDefault="00463790">
                      <w:r>
                        <w:rPr>
                          <w:noProof/>
                        </w:rPr>
                        <w:drawing>
                          <wp:inline distT="0" distB="0" distL="0" distR="0" wp14:anchorId="343B5912" wp14:editId="63D4D71C">
                            <wp:extent cx="1680210" cy="1027430"/>
                            <wp:effectExtent l="0" t="0" r="0" b="127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Picture 10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80210" cy="102786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4281CE4" wp14:editId="41E95229">
                <wp:simplePos x="0" y="0"/>
                <wp:positionH relativeFrom="column">
                  <wp:posOffset>607060</wp:posOffset>
                </wp:positionH>
                <wp:positionV relativeFrom="paragraph">
                  <wp:posOffset>3808730</wp:posOffset>
                </wp:positionV>
                <wp:extent cx="8380095" cy="1981200"/>
                <wp:effectExtent l="0" t="0" r="4445" b="1270"/>
                <wp:wrapNone/>
                <wp:docPr id="8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80095" cy="1981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A6DB7E1" w14:textId="77777777" w:rsidR="00BC74B0" w:rsidRDefault="00463790" w:rsidP="00DB1CDA">
                            <w:pPr>
                              <w:shd w:val="clear" w:color="auto" w:fill="FFFFFF" w:themeFill="background1"/>
                              <w:bidi/>
                              <w:spacing w:line="240" w:lineRule="auto"/>
                              <w:jc w:val="both"/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ب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ه‌ل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ب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رچاوگرتنی ئ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و ماندوبوون و ل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خۆبووردوویی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‌ی كه‌ له‌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هەڵسەنگاندنی دەقی توێژینەوەی ژمارە (</w:t>
                            </w:r>
                            <w:r w:rsidR="00C9547E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12</w:t>
                            </w:r>
                            <w:r w:rsidR="00DB1CDA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65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) لە ما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نگی</w:t>
                            </w:r>
                            <w:r w:rsidR="000A5704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="00C9547E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ئايارى</w:t>
                            </w:r>
                            <w:r w:rsidR="0052498E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="000A5704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202</w:t>
                            </w:r>
                            <w:r w:rsidR="00C9547E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3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نيشانتان دا ؛ئێمە پێزانیینێکی زۆرمان بۆ تێبینیە بەنرخەکانتان سەبارەت بە توێژینەوەی ئاما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ژه‌ی پێكراوه‌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هەیە و کاری ئێوە بەم هەڵسەنگاندنە یارمەتیدەرمان بووە بۆپارێزگاریکردن لە کواڵیتیی گۆڤارەکەمان.زۆر سوپاس بۆ هاوكاريتان و خواى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گه‌وره‌ ‌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نموون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ه‌تان زۆربكات.</w:t>
                            </w:r>
                          </w:p>
                          <w:p w14:paraId="0E342B14" w14:textId="77777777" w:rsidR="00BC74B0" w:rsidRDefault="00463790">
                            <w:pPr>
                              <w:shd w:val="clear" w:color="auto" w:fill="FFFFFF" w:themeFill="background1"/>
                              <w:jc w:val="both"/>
                              <w:rPr>
                                <w:rFonts w:ascii="Georgia" w:hAnsi="Georgia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Georgia" w:hAnsi="Georgia"/>
                                <w:sz w:val="36"/>
                                <w:szCs w:val="36"/>
                              </w:rPr>
                              <w:t xml:space="preserve">. </w:t>
                            </w:r>
                          </w:p>
                          <w:p w14:paraId="026546CE" w14:textId="77777777" w:rsidR="00BC74B0" w:rsidRDefault="00BC74B0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025A0A95" w14:textId="77777777" w:rsidR="00BC74B0" w:rsidRDefault="00BC74B0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53549D05" w14:textId="77777777" w:rsidR="00BC74B0" w:rsidRDefault="00BC74B0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4281CE4" id="Rectangle 10" o:spid="_x0000_s1028" style="position:absolute;margin-left:47.8pt;margin-top:299.9pt;width:659.85pt;height:156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" filled="f" stroked="f">
                <v:textbox>
                  <w:txbxContent>
                    <w:p w14:paraId="6A6DB7E1" w14:textId="77777777" w:rsidR="00BC74B0" w:rsidRDefault="00463790" w:rsidP="00DB1CDA">
                      <w:pPr>
                        <w:shd w:val="clear" w:color="auto" w:fill="FFFFFF" w:themeFill="background1"/>
                        <w:bidi/>
                        <w:spacing w:line="240" w:lineRule="auto"/>
                        <w:jc w:val="both"/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JO"/>
                        </w:rPr>
                      </w:pPr>
                      <w:r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>ب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ه‌ل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ب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رچاوگرتنی ئ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و ماندوبوون و ل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خۆبووردوویی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 xml:space="preserve">‌ی كه‌ له‌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هەڵسەنگاندنی دەقی توێژینەوەی ژمارە (</w:t>
                      </w:r>
                      <w:r w:rsidR="00C9547E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IQ"/>
                        </w:rPr>
                        <w:t>12</w:t>
                      </w:r>
                      <w:r w:rsidR="00DB1CDA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IQ"/>
                        </w:rPr>
                        <w:t>65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>) لە ما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نگی</w:t>
                      </w:r>
                      <w:r w:rsidR="000A5704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JO"/>
                        </w:rPr>
                        <w:t xml:space="preserve"> </w:t>
                      </w:r>
                      <w:r w:rsidR="00C9547E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IQ"/>
                        </w:rPr>
                        <w:t>ئايارى</w:t>
                      </w:r>
                      <w:r w:rsidR="0052498E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JO"/>
                        </w:rPr>
                        <w:t xml:space="preserve"> </w:t>
                      </w:r>
                      <w:r w:rsidR="000A5704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JO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>202</w:t>
                      </w:r>
                      <w:r w:rsidR="00C9547E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IQ"/>
                        </w:rPr>
                        <w:t>3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نيشانتان دا ؛ئێمە پێزانیینێکی زۆرمان بۆ تێبینیە بەنرخەکانتان سەبارەت بە توێژینەوەی ئاما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ژه‌ی پێكراوه‌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هەیە و کاری ئێوە بەم هەڵسەنگاندنە یارمەتیدەرمان بووە بۆپارێزگاریکردن لە کواڵیتیی گۆڤارەکەمان.زۆر سوپاس بۆ هاوكاريتان و خواى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گه‌وره‌ ‌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نموون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ه‌تان زۆربكات.</w:t>
                      </w:r>
                    </w:p>
                    <w:p w14:paraId="0E342B14" w14:textId="77777777" w:rsidR="00BC74B0" w:rsidRDefault="00463790">
                      <w:pPr>
                        <w:shd w:val="clear" w:color="auto" w:fill="FFFFFF" w:themeFill="background1"/>
                        <w:jc w:val="both"/>
                        <w:rPr>
                          <w:rFonts w:ascii="Georgia" w:hAnsi="Georgia"/>
                          <w:sz w:val="36"/>
                          <w:szCs w:val="36"/>
                        </w:rPr>
                      </w:pPr>
                      <w:r>
                        <w:rPr>
                          <w:rFonts w:ascii="Georgia" w:hAnsi="Georgia"/>
                          <w:sz w:val="36"/>
                          <w:szCs w:val="36"/>
                        </w:rPr>
                        <w:t xml:space="preserve">. </w:t>
                      </w:r>
                    </w:p>
                    <w:p w14:paraId="026546CE" w14:textId="77777777" w:rsidR="00BC74B0" w:rsidRDefault="00BC74B0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025A0A95" w14:textId="77777777" w:rsidR="00BC74B0" w:rsidRDefault="00BC74B0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53549D05" w14:textId="77777777" w:rsidR="00BC74B0" w:rsidRDefault="00BC74B0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F01C823" wp14:editId="7267A700">
                <wp:simplePos x="0" y="0"/>
                <wp:positionH relativeFrom="column">
                  <wp:posOffset>655320</wp:posOffset>
                </wp:positionH>
                <wp:positionV relativeFrom="paragraph">
                  <wp:posOffset>5886450</wp:posOffset>
                </wp:positionV>
                <wp:extent cx="3060700" cy="763270"/>
                <wp:effectExtent l="0" t="0" r="0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0700" cy="76327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14:paraId="7B66F33B" w14:textId="77777777" w:rsidR="00BC74B0" w:rsidRDefault="00463790">
                            <w:pPr>
                              <w:spacing w:after="0"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lang w:bidi="ar-IQ"/>
                              </w:rPr>
                            </w:pPr>
                            <w:r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پ</w:t>
                            </w:r>
                            <w:r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>.د.</w:t>
                            </w:r>
                            <w:r>
                              <w:rPr>
                                <w:rFonts w:ascii="UniQAIDAR_Soz 007" w:hAnsi="UniQAIDAR_Soz 007" w:cs="UniQAIDAR_Soz 007" w:hint="cs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 xml:space="preserve"> مصطفى صابر العطار</w:t>
                            </w:r>
                          </w:p>
                          <w:p w14:paraId="378E0D8E" w14:textId="77777777" w:rsidR="00BC74B0" w:rsidRDefault="00463790">
                            <w:pPr>
                              <w:spacing w:line="240" w:lineRule="auto"/>
                              <w:jc w:val="center"/>
                              <w:rPr>
                                <w:rFonts w:ascii="UniQAIDAR_Blawkrawe 007" w:hAnsi="UniQAIDAR_Blawkrawe 007" w:cs="UniQAIDAR_Blawkrawe 007"/>
                                <w:color w:val="740000"/>
                                <w:sz w:val="36"/>
                                <w:szCs w:val="36"/>
                                <w:lang w:bidi="ar-IQ"/>
                              </w:rPr>
                            </w:pP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>س</w:t>
                            </w: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ه‌رنوسه</w:t>
                            </w: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‌ر</w:t>
                            </w:r>
                          </w:p>
                          <w:p w14:paraId="5FAAC272" w14:textId="77777777" w:rsidR="00BC74B0" w:rsidRDefault="00463790">
                            <w:pPr>
                              <w:spacing w:line="240" w:lineRule="auto"/>
                              <w:jc w:val="both"/>
                              <w:rPr>
                                <w:rFonts w:ascii="UniQAIDAR_Soz 007" w:hAnsi="UniQAIDAR_Soz 007" w:cs="UniQAIDAR_Soz 007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UniQAIDAR_Soz 007" w:hAnsi="UniQAIDAR_Soz 007" w:cs="UniQAIDAR_Soz 007"/>
                                <w:sz w:val="30"/>
                                <w:szCs w:val="30"/>
                              </w:rPr>
                              <w:t>Secretary of the Editorial Board</w:t>
                            </w:r>
                          </w:p>
                          <w:p w14:paraId="34F282A8" w14:textId="77777777" w:rsidR="00BC74B0" w:rsidRDefault="00BC74B0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  <w:p w14:paraId="568B2871" w14:textId="77777777" w:rsidR="00BC74B0" w:rsidRDefault="00BC74B0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  <w:p w14:paraId="339B66D8" w14:textId="77777777" w:rsidR="00BC74B0" w:rsidRDefault="00BC74B0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F01C823" id="Rectangle 11" o:spid="_x0000_s1029" style="position:absolute;margin-left:51.6pt;margin-top:463.5pt;width:241pt;height:60.1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" filled="f" stroked="f" strokeweight="2pt">
                <v:textbox>
                  <w:txbxContent>
                    <w:p w14:paraId="7B66F33B" w14:textId="77777777" w:rsidR="00BC74B0" w:rsidRDefault="00463790">
                      <w:pPr>
                        <w:spacing w:after="0" w:line="240" w:lineRule="auto"/>
                        <w:jc w:val="center"/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lang w:bidi="ar-IQ"/>
                        </w:rPr>
                      </w:pPr>
                      <w:r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پ</w:t>
                      </w:r>
                      <w:r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>.د.</w:t>
                      </w:r>
                      <w:r>
                        <w:rPr>
                          <w:rFonts w:ascii="UniQAIDAR_Soz 007" w:hAnsi="UniQAIDAR_Soz 007" w:cs="UniQAIDAR_Soz 007" w:hint="cs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 xml:space="preserve"> مصطفى صابر العطار</w:t>
                      </w:r>
                    </w:p>
                    <w:p w14:paraId="378E0D8E" w14:textId="77777777" w:rsidR="00BC74B0" w:rsidRDefault="00463790">
                      <w:pPr>
                        <w:spacing w:line="240" w:lineRule="auto"/>
                        <w:jc w:val="center"/>
                        <w:rPr>
                          <w:rFonts w:ascii="UniQAIDAR_Blawkrawe 007" w:hAnsi="UniQAIDAR_Blawkrawe 007" w:cs="UniQAIDAR_Blawkrawe 007"/>
                          <w:color w:val="740000"/>
                          <w:sz w:val="36"/>
                          <w:szCs w:val="36"/>
                          <w:lang w:bidi="ar-IQ"/>
                        </w:rPr>
                      </w:pP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>س</w:t>
                      </w: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ه‌رنوسه</w:t>
                      </w: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‌ر</w:t>
                      </w:r>
                    </w:p>
                    <w:p w14:paraId="5FAAC272" w14:textId="77777777" w:rsidR="00BC74B0" w:rsidRDefault="00463790">
                      <w:pPr>
                        <w:spacing w:line="240" w:lineRule="auto"/>
                        <w:jc w:val="both"/>
                        <w:rPr>
                          <w:rFonts w:ascii="UniQAIDAR_Soz 007" w:hAnsi="UniQAIDAR_Soz 007" w:cs="UniQAIDAR_Soz 007"/>
                          <w:sz w:val="30"/>
                          <w:szCs w:val="30"/>
                        </w:rPr>
                      </w:pPr>
                      <w:r>
                        <w:rPr>
                          <w:rFonts w:ascii="UniQAIDAR_Soz 007" w:hAnsi="UniQAIDAR_Soz 007" w:cs="UniQAIDAR_Soz 007"/>
                          <w:sz w:val="30"/>
                          <w:szCs w:val="30"/>
                        </w:rPr>
                        <w:t>Secretary of the Editorial Board</w:t>
                      </w:r>
                    </w:p>
                    <w:p w14:paraId="34F282A8" w14:textId="77777777" w:rsidR="00BC74B0" w:rsidRDefault="00BC74B0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  <w:p w14:paraId="568B2871" w14:textId="77777777" w:rsidR="00BC74B0" w:rsidRDefault="00BC74B0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  <w:p w14:paraId="339B66D8" w14:textId="77777777" w:rsidR="00BC74B0" w:rsidRDefault="00BC74B0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D7EA55C" wp14:editId="4E9A85B9">
                <wp:simplePos x="0" y="0"/>
                <wp:positionH relativeFrom="column">
                  <wp:posOffset>5993130</wp:posOffset>
                </wp:positionH>
                <wp:positionV relativeFrom="paragraph">
                  <wp:posOffset>6226175</wp:posOffset>
                </wp:positionV>
                <wp:extent cx="3060700" cy="763270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0700" cy="76327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14:paraId="0A3295DB" w14:textId="77777777" w:rsidR="00BC74B0" w:rsidRDefault="00463790">
                            <w:pPr>
                              <w:spacing w:after="0" w:line="240" w:lineRule="auto"/>
                              <w:jc w:val="center"/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www.zancojournals.su.edu.krd</w:t>
                            </w:r>
                          </w:p>
                          <w:p w14:paraId="51ABBB9D" w14:textId="77777777" w:rsidR="00BC74B0" w:rsidRDefault="00463790">
                            <w:pPr>
                              <w:jc w:val="center"/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zanco.humanity@su.edu.krd</w:t>
                            </w:r>
                          </w:p>
                          <w:p w14:paraId="444953B2" w14:textId="77777777"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4C1CAF73" w14:textId="77777777"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D7EA55C" id="Rectangle 12" o:spid="_x0000_s1030" style="position:absolute;margin-left:471.9pt;margin-top:490.25pt;width:241pt;height:60.1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" filled="f" stroked="f" strokeweight="2pt">
                <v:textbox>
                  <w:txbxContent>
                    <w:p w14:paraId="0A3295DB" w14:textId="77777777" w:rsidR="00BC74B0" w:rsidRDefault="00463790">
                      <w:pPr>
                        <w:spacing w:after="0" w:line="240" w:lineRule="auto"/>
                        <w:jc w:val="center"/>
                        <w:rPr>
                          <w:rFonts w:ascii="Georgia" w:hAnsi="Georgia"/>
                          <w:sz w:val="24"/>
                          <w:szCs w:val="24"/>
                        </w:rPr>
                      </w:pPr>
                      <w:r>
                        <w:rPr>
                          <w:rFonts w:ascii="Georgia" w:hAnsi="Georgia"/>
                          <w:sz w:val="24"/>
                          <w:szCs w:val="24"/>
                        </w:rPr>
                        <w:t>www.zancojournals.su.edu.krd</w:t>
                      </w:r>
                    </w:p>
                    <w:p w14:paraId="51ABBB9D" w14:textId="77777777" w:rsidR="00BC74B0" w:rsidRDefault="00463790">
                      <w:pPr>
                        <w:jc w:val="center"/>
                        <w:rPr>
                          <w:rFonts w:ascii="Georgia" w:hAnsi="Georgia"/>
                          <w:sz w:val="24"/>
                          <w:szCs w:val="24"/>
                        </w:rPr>
                      </w:pPr>
                      <w:r>
                        <w:rPr>
                          <w:rFonts w:ascii="Georgia" w:hAnsi="Georgia"/>
                          <w:sz w:val="24"/>
                          <w:szCs w:val="24"/>
                        </w:rPr>
                        <w:t>zanco.humanity@su.edu.krd</w:t>
                      </w:r>
                    </w:p>
                    <w:p w14:paraId="444953B2" w14:textId="77777777"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4C1CAF73" w14:textId="77777777"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908F91B" wp14:editId="08492DB2">
                <wp:simplePos x="0" y="0"/>
                <wp:positionH relativeFrom="column">
                  <wp:posOffset>3020695</wp:posOffset>
                </wp:positionH>
                <wp:positionV relativeFrom="paragraph">
                  <wp:posOffset>2860675</wp:posOffset>
                </wp:positionV>
                <wp:extent cx="3410585" cy="596265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0585" cy="5962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14:paraId="6FD6C550" w14:textId="77777777" w:rsidR="00BC74B0" w:rsidRDefault="00463790">
                            <w:pPr>
                              <w:jc w:val="center"/>
                              <w:rPr>
                                <w:rFonts w:ascii="UniQAIDAR_Soz 007" w:hAnsi="UniQAIDAR_Soz 007" w:cs="UniQAIDAR_Soz 007"/>
                                <w:sz w:val="48"/>
                                <w:szCs w:val="48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UniQAIDAR_Soz 007" w:hAnsi="UniQAIDAR_Soz 007" w:cs="UniQAIDAR_Soz 007"/>
                                <w:sz w:val="48"/>
                                <w:szCs w:val="48"/>
                                <w:rtl/>
                                <w:lang w:bidi="ar-IQ"/>
                              </w:rPr>
                              <w:t>پێشکەشە بە</w:t>
                            </w:r>
                            <w:r>
                              <w:rPr>
                                <w:rFonts w:ascii="UniQAIDAR_Soz 007" w:hAnsi="UniQAIDAR_Soz 007" w:cs="UniQAIDAR_Soz 007" w:hint="cs"/>
                                <w:sz w:val="48"/>
                                <w:szCs w:val="48"/>
                                <w:rtl/>
                                <w:lang w:bidi="ar-IQ"/>
                              </w:rPr>
                              <w:t xml:space="preserve"> ريزدار</w:t>
                            </w:r>
                          </w:p>
                          <w:p w14:paraId="1D5C8C65" w14:textId="77777777"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0282BBC3" w14:textId="77777777"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6C69DCBD" w14:textId="77777777"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08F91B" id="Rectangle 7" o:spid="_x0000_s1031" style="position:absolute;margin-left:237.85pt;margin-top:225.25pt;width:268.55pt;height:46.9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" fillcolor="window" stroked="f" strokeweight="2pt">
                <v:textbox>
                  <w:txbxContent>
                    <w:p w14:paraId="6FD6C550" w14:textId="77777777" w:rsidR="00BC74B0" w:rsidRDefault="00463790">
                      <w:pPr>
                        <w:jc w:val="center"/>
                        <w:rPr>
                          <w:rFonts w:ascii="UniQAIDAR_Soz 007" w:hAnsi="UniQAIDAR_Soz 007" w:cs="UniQAIDAR_Soz 007"/>
                          <w:sz w:val="48"/>
                          <w:szCs w:val="48"/>
                          <w:rtl/>
                          <w:lang w:bidi="ar-IQ"/>
                        </w:rPr>
                      </w:pPr>
                      <w:r>
                        <w:rPr>
                          <w:rFonts w:ascii="UniQAIDAR_Soz 007" w:hAnsi="UniQAIDAR_Soz 007" w:cs="UniQAIDAR_Soz 007"/>
                          <w:sz w:val="48"/>
                          <w:szCs w:val="48"/>
                          <w:rtl/>
                          <w:lang w:bidi="ar-IQ"/>
                        </w:rPr>
                        <w:t>پێشکەشە بە</w:t>
                      </w:r>
                      <w:r>
                        <w:rPr>
                          <w:rFonts w:ascii="UniQAIDAR_Soz 007" w:hAnsi="UniQAIDAR_Soz 007" w:cs="UniQAIDAR_Soz 007" w:hint="cs"/>
                          <w:sz w:val="48"/>
                          <w:szCs w:val="48"/>
                          <w:rtl/>
                          <w:lang w:bidi="ar-IQ"/>
                        </w:rPr>
                        <w:t xml:space="preserve"> ريزدار</w:t>
                      </w:r>
                    </w:p>
                    <w:p w14:paraId="1D5C8C65" w14:textId="77777777"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0282BBC3" w14:textId="77777777"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6C69DCBD" w14:textId="77777777"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A6AB192" wp14:editId="6A2B18CF">
                <wp:simplePos x="0" y="0"/>
                <wp:positionH relativeFrom="column">
                  <wp:posOffset>607060</wp:posOffset>
                </wp:positionH>
                <wp:positionV relativeFrom="paragraph">
                  <wp:posOffset>1708150</wp:posOffset>
                </wp:positionV>
                <wp:extent cx="8340725" cy="14033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0725" cy="1403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857F67" w14:textId="77777777" w:rsidR="00BC74B0" w:rsidRDefault="00463790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بڕوانامەی هەڵسەنگاندنى </w:t>
                            </w:r>
                          </w:p>
                          <w:p w14:paraId="79753854" w14:textId="77777777" w:rsidR="00BC74B0" w:rsidRDefault="00463790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>توێژینەو</w:t>
                            </w: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JO"/>
                              </w:rPr>
                              <w:t xml:space="preserve">ه‌ له‌ </w:t>
                            </w:r>
                          </w:p>
                          <w:p w14:paraId="20FEEB46" w14:textId="77777777" w:rsidR="00BC74B0" w:rsidRDefault="00463790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lang w:bidi="ar-IQ"/>
                              </w:rPr>
                            </w:pP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گۆڤاری زانکۆ بۆ زانستە مرۆڤایەتییەکان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A6AB192" id="Rectangle 5" o:spid="_x0000_s1032" style="position:absolute;margin-left:47.8pt;margin-top:134.5pt;width:656.75pt;height:110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" filled="f" stroked="f" strokeweight="2pt">
                <v:textbox>
                  <w:txbxContent>
                    <w:p w14:paraId="01857F67" w14:textId="77777777" w:rsidR="00BC74B0" w:rsidRDefault="00463790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</w:pP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 xml:space="preserve">بڕوانامەی هەڵسەنگاندنى </w:t>
                      </w:r>
                    </w:p>
                    <w:p w14:paraId="79753854" w14:textId="77777777" w:rsidR="00BC74B0" w:rsidRDefault="00463790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JO"/>
                        </w:rPr>
                      </w:pP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>توێژینەو</w:t>
                      </w: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JO"/>
                        </w:rPr>
                        <w:t xml:space="preserve">ه‌ له‌ </w:t>
                      </w:r>
                    </w:p>
                    <w:p w14:paraId="20FEEB46" w14:textId="77777777" w:rsidR="00BC74B0" w:rsidRDefault="00463790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lang w:bidi="ar-IQ"/>
                        </w:rPr>
                      </w:pP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 xml:space="preserve">گۆڤاری زانکۆ بۆ زانستە مرۆڤایەتییەکان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1263B743" wp14:editId="167A34B3">
            <wp:simplePos x="0" y="0"/>
            <wp:positionH relativeFrom="column">
              <wp:posOffset>589280</wp:posOffset>
            </wp:positionH>
            <wp:positionV relativeFrom="paragraph">
              <wp:posOffset>767080</wp:posOffset>
            </wp:positionV>
            <wp:extent cx="8228330" cy="1077595"/>
            <wp:effectExtent l="0" t="0" r="0" b="0"/>
            <wp:wrapTight wrapText="bothSides">
              <wp:wrapPolygon edited="0">
                <wp:start x="0" y="0"/>
                <wp:lineTo x="0" y="21384"/>
                <wp:lineTo x="21553" y="21384"/>
                <wp:lineTo x="21553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228330" cy="1077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694462B5" wp14:editId="7F8BB5FB">
            <wp:simplePos x="0" y="0"/>
            <wp:positionH relativeFrom="column">
              <wp:posOffset>589915</wp:posOffset>
            </wp:positionH>
            <wp:positionV relativeFrom="paragraph">
              <wp:posOffset>875665</wp:posOffset>
            </wp:positionV>
            <wp:extent cx="914400" cy="914400"/>
            <wp:effectExtent l="0" t="0" r="0" b="0"/>
            <wp:wrapTight wrapText="bothSides">
              <wp:wrapPolygon edited="0">
                <wp:start x="7200" y="0"/>
                <wp:lineTo x="3600" y="1800"/>
                <wp:lineTo x="0" y="5400"/>
                <wp:lineTo x="0" y="16200"/>
                <wp:lineTo x="5400" y="21150"/>
                <wp:lineTo x="7200" y="21150"/>
                <wp:lineTo x="13950" y="21150"/>
                <wp:lineTo x="15750" y="21150"/>
                <wp:lineTo x="21150" y="16200"/>
                <wp:lineTo x="21150" y="5400"/>
                <wp:lineTo x="17550" y="1800"/>
                <wp:lineTo x="14400" y="0"/>
                <wp:lineTo x="7200" y="0"/>
              </wp:wrapPolygon>
            </wp:wrapTight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2DD16488" wp14:editId="550A831B">
            <wp:extent cx="9596120" cy="7331075"/>
            <wp:effectExtent l="0" t="0" r="508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96363" cy="7331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C74B0">
      <w:type w:val="continuous"/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707F7C" w14:textId="77777777" w:rsidR="00055AA3" w:rsidRDefault="00055AA3">
      <w:pPr>
        <w:spacing w:line="240" w:lineRule="auto"/>
      </w:pPr>
      <w:r>
        <w:separator/>
      </w:r>
    </w:p>
  </w:endnote>
  <w:endnote w:type="continuationSeparator" w:id="0">
    <w:p w14:paraId="4C96F108" w14:textId="77777777" w:rsidR="00055AA3" w:rsidRDefault="00055AA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UniQAIDAR_Blawkrawe 007">
    <w:altName w:val="Tahoma"/>
    <w:charset w:val="00"/>
    <w:family w:val="swiss"/>
    <w:pitch w:val="default"/>
    <w:sig w:usb0="00000000" w:usb1="00000000" w:usb2="00000008" w:usb3="00000000" w:csb0="00000051" w:csb1="00000000"/>
  </w:font>
  <w:font w:name="UniQAIDAR_Soz 007">
    <w:altName w:val="Arial"/>
    <w:charset w:val="00"/>
    <w:family w:val="swiss"/>
    <w:pitch w:val="default"/>
    <w:sig w:usb0="00000000" w:usb1="00000000" w:usb2="00000008" w:usb3="00000000" w:csb0="00000051" w:csb1="00000000"/>
  </w:font>
  <w:font w:name="Unikurd Peshiw">
    <w:altName w:val="Tahoma"/>
    <w:charset w:val="00"/>
    <w:family w:val="swiss"/>
    <w:pitch w:val="default"/>
    <w:sig w:usb0="00000000" w:usb1="00000000" w:usb2="00000008" w:usb3="00000000" w:csb0="0000005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548A83" w14:textId="77777777" w:rsidR="00055AA3" w:rsidRDefault="00055AA3">
      <w:pPr>
        <w:spacing w:after="0"/>
      </w:pPr>
      <w:r>
        <w:separator/>
      </w:r>
    </w:p>
  </w:footnote>
  <w:footnote w:type="continuationSeparator" w:id="0">
    <w:p w14:paraId="2DED7EFC" w14:textId="77777777" w:rsidR="00055AA3" w:rsidRDefault="00055AA3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YwMDQzNDcwNzc1NTJW0lEKTi0uzszPAykwqgUA+BuG6SwAAAA="/>
  </w:docVars>
  <w:rsids>
    <w:rsidRoot w:val="00AC201A"/>
    <w:rsid w:val="00000BBF"/>
    <w:rsid w:val="000127D0"/>
    <w:rsid w:val="000137CF"/>
    <w:rsid w:val="00021519"/>
    <w:rsid w:val="00021F71"/>
    <w:rsid w:val="00025E8C"/>
    <w:rsid w:val="00032470"/>
    <w:rsid w:val="00055AA3"/>
    <w:rsid w:val="000564C1"/>
    <w:rsid w:val="00065CFE"/>
    <w:rsid w:val="00076B0E"/>
    <w:rsid w:val="000770BF"/>
    <w:rsid w:val="00085F90"/>
    <w:rsid w:val="000A3439"/>
    <w:rsid w:val="000A5704"/>
    <w:rsid w:val="000A5BF6"/>
    <w:rsid w:val="000B2FB1"/>
    <w:rsid w:val="000B4EA9"/>
    <w:rsid w:val="000C1F9D"/>
    <w:rsid w:val="000C40F2"/>
    <w:rsid w:val="000C5F08"/>
    <w:rsid w:val="000D5724"/>
    <w:rsid w:val="000E02FE"/>
    <w:rsid w:val="000E5524"/>
    <w:rsid w:val="000F01F1"/>
    <w:rsid w:val="001106B0"/>
    <w:rsid w:val="00112A10"/>
    <w:rsid w:val="00115877"/>
    <w:rsid w:val="00115C9E"/>
    <w:rsid w:val="00116C17"/>
    <w:rsid w:val="00134C85"/>
    <w:rsid w:val="00135CBE"/>
    <w:rsid w:val="00137DB9"/>
    <w:rsid w:val="001439C8"/>
    <w:rsid w:val="001447FC"/>
    <w:rsid w:val="00144C06"/>
    <w:rsid w:val="00153CC0"/>
    <w:rsid w:val="001604AA"/>
    <w:rsid w:val="001623CB"/>
    <w:rsid w:val="001728C9"/>
    <w:rsid w:val="00181795"/>
    <w:rsid w:val="001C2B7D"/>
    <w:rsid w:val="001C7F00"/>
    <w:rsid w:val="001E206C"/>
    <w:rsid w:val="001E473B"/>
    <w:rsid w:val="001E4992"/>
    <w:rsid w:val="001E63DF"/>
    <w:rsid w:val="001E6918"/>
    <w:rsid w:val="001F6DA4"/>
    <w:rsid w:val="002037B5"/>
    <w:rsid w:val="00203FB4"/>
    <w:rsid w:val="00212DA8"/>
    <w:rsid w:val="00214817"/>
    <w:rsid w:val="0025781B"/>
    <w:rsid w:val="0026014C"/>
    <w:rsid w:val="00262381"/>
    <w:rsid w:val="0026700A"/>
    <w:rsid w:val="002848F5"/>
    <w:rsid w:val="00285CAD"/>
    <w:rsid w:val="002978CB"/>
    <w:rsid w:val="002A70E0"/>
    <w:rsid w:val="002B34E1"/>
    <w:rsid w:val="002C4E00"/>
    <w:rsid w:val="002C4F69"/>
    <w:rsid w:val="002D0CC1"/>
    <w:rsid w:val="002D6BF9"/>
    <w:rsid w:val="002D7C7C"/>
    <w:rsid w:val="002E2121"/>
    <w:rsid w:val="002E457E"/>
    <w:rsid w:val="002E53C8"/>
    <w:rsid w:val="002F72B5"/>
    <w:rsid w:val="00312D6F"/>
    <w:rsid w:val="00312F23"/>
    <w:rsid w:val="003372EA"/>
    <w:rsid w:val="00341ACB"/>
    <w:rsid w:val="00341C0D"/>
    <w:rsid w:val="00354742"/>
    <w:rsid w:val="00371FDF"/>
    <w:rsid w:val="00374A07"/>
    <w:rsid w:val="00384541"/>
    <w:rsid w:val="00384D13"/>
    <w:rsid w:val="003A441D"/>
    <w:rsid w:val="003A7D08"/>
    <w:rsid w:val="003C268B"/>
    <w:rsid w:val="003C28CB"/>
    <w:rsid w:val="003C79E7"/>
    <w:rsid w:val="003F02CC"/>
    <w:rsid w:val="003F126F"/>
    <w:rsid w:val="00400D39"/>
    <w:rsid w:val="0041797C"/>
    <w:rsid w:val="00422722"/>
    <w:rsid w:val="00431A60"/>
    <w:rsid w:val="00434F23"/>
    <w:rsid w:val="0043676F"/>
    <w:rsid w:val="00463790"/>
    <w:rsid w:val="004730AC"/>
    <w:rsid w:val="0047403C"/>
    <w:rsid w:val="0048527A"/>
    <w:rsid w:val="00490EDD"/>
    <w:rsid w:val="00495E8C"/>
    <w:rsid w:val="004970D4"/>
    <w:rsid w:val="004A13E3"/>
    <w:rsid w:val="004C0897"/>
    <w:rsid w:val="004C1AB0"/>
    <w:rsid w:val="004C2F08"/>
    <w:rsid w:val="004C4622"/>
    <w:rsid w:val="004C6B89"/>
    <w:rsid w:val="004D1747"/>
    <w:rsid w:val="004E4D28"/>
    <w:rsid w:val="004F5551"/>
    <w:rsid w:val="005122AD"/>
    <w:rsid w:val="0052498E"/>
    <w:rsid w:val="00533713"/>
    <w:rsid w:val="00566E69"/>
    <w:rsid w:val="00571311"/>
    <w:rsid w:val="00575BAB"/>
    <w:rsid w:val="005828CC"/>
    <w:rsid w:val="00583989"/>
    <w:rsid w:val="00586A51"/>
    <w:rsid w:val="00592262"/>
    <w:rsid w:val="005950CD"/>
    <w:rsid w:val="005969D1"/>
    <w:rsid w:val="005A554E"/>
    <w:rsid w:val="005B0C2D"/>
    <w:rsid w:val="005B78BA"/>
    <w:rsid w:val="005C5CFB"/>
    <w:rsid w:val="005C6EE2"/>
    <w:rsid w:val="005C7F0F"/>
    <w:rsid w:val="005D56F6"/>
    <w:rsid w:val="005D775F"/>
    <w:rsid w:val="005F3986"/>
    <w:rsid w:val="005F6720"/>
    <w:rsid w:val="00617785"/>
    <w:rsid w:val="00623A4D"/>
    <w:rsid w:val="00631DA6"/>
    <w:rsid w:val="00632428"/>
    <w:rsid w:val="0064158A"/>
    <w:rsid w:val="006456B6"/>
    <w:rsid w:val="00665E46"/>
    <w:rsid w:val="00687F57"/>
    <w:rsid w:val="006A066C"/>
    <w:rsid w:val="006A095A"/>
    <w:rsid w:val="006A3B73"/>
    <w:rsid w:val="006B3571"/>
    <w:rsid w:val="006D555B"/>
    <w:rsid w:val="006D6E55"/>
    <w:rsid w:val="006E307D"/>
    <w:rsid w:val="006E393B"/>
    <w:rsid w:val="006E62D7"/>
    <w:rsid w:val="006F1AC2"/>
    <w:rsid w:val="006F5D0F"/>
    <w:rsid w:val="00707A2E"/>
    <w:rsid w:val="00716EBC"/>
    <w:rsid w:val="00724B49"/>
    <w:rsid w:val="00732169"/>
    <w:rsid w:val="00753611"/>
    <w:rsid w:val="00753F1E"/>
    <w:rsid w:val="0075462D"/>
    <w:rsid w:val="007872FA"/>
    <w:rsid w:val="00787787"/>
    <w:rsid w:val="007922D1"/>
    <w:rsid w:val="007940BE"/>
    <w:rsid w:val="007A0F35"/>
    <w:rsid w:val="007B0334"/>
    <w:rsid w:val="007B1B14"/>
    <w:rsid w:val="007B7A3E"/>
    <w:rsid w:val="007C07EF"/>
    <w:rsid w:val="007C34A9"/>
    <w:rsid w:val="007C3A6B"/>
    <w:rsid w:val="007C5322"/>
    <w:rsid w:val="007C59EE"/>
    <w:rsid w:val="00807CDC"/>
    <w:rsid w:val="00826023"/>
    <w:rsid w:val="0083444A"/>
    <w:rsid w:val="008375E2"/>
    <w:rsid w:val="00857B8D"/>
    <w:rsid w:val="00864DB2"/>
    <w:rsid w:val="00893612"/>
    <w:rsid w:val="008B13F3"/>
    <w:rsid w:val="008B5E63"/>
    <w:rsid w:val="008C21E2"/>
    <w:rsid w:val="008C37EC"/>
    <w:rsid w:val="008C49A7"/>
    <w:rsid w:val="008D4C24"/>
    <w:rsid w:val="008E11C5"/>
    <w:rsid w:val="008E3880"/>
    <w:rsid w:val="008E4875"/>
    <w:rsid w:val="008F019C"/>
    <w:rsid w:val="008F0C6F"/>
    <w:rsid w:val="008F0E4D"/>
    <w:rsid w:val="008F7E44"/>
    <w:rsid w:val="00916F87"/>
    <w:rsid w:val="00922FDF"/>
    <w:rsid w:val="009245D1"/>
    <w:rsid w:val="0093447D"/>
    <w:rsid w:val="00936B93"/>
    <w:rsid w:val="00946FDA"/>
    <w:rsid w:val="009557A8"/>
    <w:rsid w:val="00961569"/>
    <w:rsid w:val="00974965"/>
    <w:rsid w:val="00985781"/>
    <w:rsid w:val="009A09BA"/>
    <w:rsid w:val="009B1895"/>
    <w:rsid w:val="009B21BB"/>
    <w:rsid w:val="009D283B"/>
    <w:rsid w:val="009F6B50"/>
    <w:rsid w:val="00A01F25"/>
    <w:rsid w:val="00A07084"/>
    <w:rsid w:val="00A301B0"/>
    <w:rsid w:val="00A34014"/>
    <w:rsid w:val="00A355F9"/>
    <w:rsid w:val="00A50FD2"/>
    <w:rsid w:val="00A73BEB"/>
    <w:rsid w:val="00A932E5"/>
    <w:rsid w:val="00AA2394"/>
    <w:rsid w:val="00AA699B"/>
    <w:rsid w:val="00AB0D84"/>
    <w:rsid w:val="00AC201A"/>
    <w:rsid w:val="00AC5D12"/>
    <w:rsid w:val="00AD521E"/>
    <w:rsid w:val="00AD70C0"/>
    <w:rsid w:val="00B0216F"/>
    <w:rsid w:val="00B06F71"/>
    <w:rsid w:val="00B07CDD"/>
    <w:rsid w:val="00B16B27"/>
    <w:rsid w:val="00B16C5C"/>
    <w:rsid w:val="00B349ED"/>
    <w:rsid w:val="00B7732F"/>
    <w:rsid w:val="00B934ED"/>
    <w:rsid w:val="00BA4217"/>
    <w:rsid w:val="00BB6C4D"/>
    <w:rsid w:val="00BB7799"/>
    <w:rsid w:val="00BC74B0"/>
    <w:rsid w:val="00BD71FC"/>
    <w:rsid w:val="00C24336"/>
    <w:rsid w:val="00C2610E"/>
    <w:rsid w:val="00C3235F"/>
    <w:rsid w:val="00C51AE1"/>
    <w:rsid w:val="00C63A1D"/>
    <w:rsid w:val="00C65508"/>
    <w:rsid w:val="00C71098"/>
    <w:rsid w:val="00C852D9"/>
    <w:rsid w:val="00C917F5"/>
    <w:rsid w:val="00C9547E"/>
    <w:rsid w:val="00CB1FBA"/>
    <w:rsid w:val="00CB572B"/>
    <w:rsid w:val="00CC7E5F"/>
    <w:rsid w:val="00CE1B72"/>
    <w:rsid w:val="00CE2ECB"/>
    <w:rsid w:val="00CF5F5F"/>
    <w:rsid w:val="00D30991"/>
    <w:rsid w:val="00D32FE6"/>
    <w:rsid w:val="00D36092"/>
    <w:rsid w:val="00D41F2C"/>
    <w:rsid w:val="00D46B8C"/>
    <w:rsid w:val="00D55B4C"/>
    <w:rsid w:val="00D56ED3"/>
    <w:rsid w:val="00D74921"/>
    <w:rsid w:val="00D777B2"/>
    <w:rsid w:val="00D85F45"/>
    <w:rsid w:val="00DB1CDA"/>
    <w:rsid w:val="00DB36A0"/>
    <w:rsid w:val="00DC2D3A"/>
    <w:rsid w:val="00DD10A2"/>
    <w:rsid w:val="00DD10C4"/>
    <w:rsid w:val="00E0236E"/>
    <w:rsid w:val="00E31395"/>
    <w:rsid w:val="00E40C00"/>
    <w:rsid w:val="00E4374E"/>
    <w:rsid w:val="00E4730A"/>
    <w:rsid w:val="00E51DBA"/>
    <w:rsid w:val="00E607FB"/>
    <w:rsid w:val="00E621A5"/>
    <w:rsid w:val="00E64C80"/>
    <w:rsid w:val="00E65C46"/>
    <w:rsid w:val="00E7628C"/>
    <w:rsid w:val="00E776A4"/>
    <w:rsid w:val="00E82840"/>
    <w:rsid w:val="00E93BFB"/>
    <w:rsid w:val="00E95104"/>
    <w:rsid w:val="00EA2C6F"/>
    <w:rsid w:val="00EB3BD7"/>
    <w:rsid w:val="00EB3DD0"/>
    <w:rsid w:val="00EB5BF6"/>
    <w:rsid w:val="00EC4D7D"/>
    <w:rsid w:val="00EC6EAF"/>
    <w:rsid w:val="00ED0CEA"/>
    <w:rsid w:val="00ED163F"/>
    <w:rsid w:val="00EE0634"/>
    <w:rsid w:val="00EE7A9D"/>
    <w:rsid w:val="00EF0A51"/>
    <w:rsid w:val="00F01ECC"/>
    <w:rsid w:val="00F15E4E"/>
    <w:rsid w:val="00F30A10"/>
    <w:rsid w:val="00F339DF"/>
    <w:rsid w:val="00F52A81"/>
    <w:rsid w:val="00F56716"/>
    <w:rsid w:val="00F774B3"/>
    <w:rsid w:val="00F77F76"/>
    <w:rsid w:val="00F8769A"/>
    <w:rsid w:val="00F91D4F"/>
    <w:rsid w:val="00F95808"/>
    <w:rsid w:val="00FA7305"/>
    <w:rsid w:val="00FB0BCD"/>
    <w:rsid w:val="00FB29B9"/>
    <w:rsid w:val="00FC34FC"/>
    <w:rsid w:val="00FD6E58"/>
    <w:rsid w:val="00FE1147"/>
    <w:rsid w:val="075D7E9A"/>
    <w:rsid w:val="102769F2"/>
    <w:rsid w:val="1074668E"/>
    <w:rsid w:val="13381D8B"/>
    <w:rsid w:val="283A19D5"/>
    <w:rsid w:val="356674DA"/>
    <w:rsid w:val="4D78042D"/>
    <w:rsid w:val="5A5679E1"/>
    <w:rsid w:val="63783FEC"/>
    <w:rsid w:val="64B55F33"/>
    <w:rsid w:val="7CDF22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6B0E7403"/>
  <w15:docId w15:val="{C78A8699-C91D-486D-A99A-D3CCE93B8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214C6522-D140-49E1-B457-C24FE738BF5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</Words>
  <Characters>10</Characters>
  <Application>Microsoft Office Word</Application>
  <DocSecurity>0</DocSecurity>
  <Lines>1</Lines>
  <Paragraphs>1</Paragraphs>
  <ScaleCrop>false</ScaleCrop>
  <Company>Science</Company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zeez</dc:creator>
  <cp:lastModifiedBy>Dilovan Ghafoory</cp:lastModifiedBy>
  <cp:revision>2</cp:revision>
  <cp:lastPrinted>2018-07-15T05:41:00Z</cp:lastPrinted>
  <dcterms:created xsi:type="dcterms:W3CDTF">2023-05-30T22:10:00Z</dcterms:created>
  <dcterms:modified xsi:type="dcterms:W3CDTF">2023-05-30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73</vt:lpwstr>
  </property>
  <property fmtid="{D5CDD505-2E9C-101B-9397-08002B2CF9AE}" pid="3" name="ICV">
    <vt:lpwstr>72870EF6E7174D889E434FF8AEE63911</vt:lpwstr>
  </property>
</Properties>
</file>